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ฝึกแบ่งพิมพ์</w:t>
      </w:r>
      <w:r>
        <w:t xml:space="preserve"> </w:t>
      </w:r>
      <w:r>
        <w:t xml:space="preserve">ห้อง</w:t>
      </w:r>
      <w:r>
        <w:t xml:space="preserve"> </w:t>
      </w:r>
      <w:r>
        <w:t xml:space="preserve">4877</w:t>
      </w:r>
      <w:r>
        <w:t xml:space="preserve"> </w:t>
      </w:r>
      <w:r>
        <w:t xml:space="preserve">15/06/2022</w:t>
      </w:r>
      <w:r>
        <w:t xml:space="preserve"> </w:t>
      </w:r>
      <w:r>
        <w:t xml:space="preserve">หลักการเขียนโปรแกรม</w:t>
      </w:r>
      <w:r>
        <w:t xml:space="preserve"> </w:t>
      </w:r>
      <w:r>
        <w:t xml:space="preserve">อ.สุธิรา</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โทร. ไปหา… เข้าเมลไม่ได้เลย ใช่ไหม ปวดท้องทุกที ให้เพื่อน ๆ ทำก่อนระหว่างรอ ข้างหน้าเมื่อกี้ มันจะมีตัวนี้ใช่ไหม ให้คลิก คลิกเข้าปเลย 1 2 3 4 5 ทำไมเข้ามา 4-5 คน ใครยังไม่เข้า ใครยังไม่เข้าห้อง ใครยังไม่เข้าบ้าง อุบลเข้าแล้วนะ MK MK นี่ อันนี้ ภัทราพรใคร อ๋อ Alphabeth ก็เข้าแล้ว ออฟต้าล่ะ ออฟต้า โอเค ภัทรพร เพราะฉะนั้น เข้ามาแล้วให้คลิกเข้ามาในนี้ เข้าหรือยัง แล้วก็คลิก คลิกที่แบบทดสอบ เสร็จแล้วก็ทำ ให้ทำนะคะ ถ้าข้อไหนตอบไม่ได้ ถ้าข้อไหนตอบไม่ได้ ให้กดตัวขีดนี่ เพราะว่าถ้ามันมีเครื่องหมายสีแดงน่ะ ตอบ ถ้าข้อไหนไม่ตอบกดแป้นไอ้ขีด นี่ ๆ ทั้งสายไมค์ ทั้งสายเมาส์ นะคะ เด็ก ๆ จะต้องตอบทุกข้อ เพราะมันโดนบังคับ ถ้าข้อไหนไม่มีคำตอบ ก็คือให้กดขีดน่ะ นึกออกนะ โอเค ลงมือทำค่ะ เราอยากรู้ว่ารู้เรื่องการเขียนโปรแกรมนี่ รู้เรื่องขนาดไหนอันนี้คือแบบทดสอบก่อนเรียน สงสัยข้อไหนถามพี่เปาได้ อย่างนั้นแม่อ่านโจทย์ให้ฟังเพื่ออธิบายก่อนไหม ดูนะคะ ทุกคน ข้อ 1 เดี๋ยวขยายก่อนก่อน ข้อแรก 1. บอกชื่อภาษาคอมพิวเตอร์ เคยได้ยินไหม ภาษาคอมพิวเตอร์ มีภาษาอะไรบ้าง ให้บอกชื่ออย่างน้อย 5 ชื่อ แม่ตั้งไว้ 5 ชื่อ ดูสิจะรู้กี่ชื่อ แต่ถ้าไม่รู้ ก็ให้ขีดเครื่องหมายอะไรคะ แดต ข้อที่ 1 นะ เข้าใจโจทย์แล้วนะคะ มาดูข้อที่… 2 สลับแล้ว ข้อ 2 หายหรือ เดี๋ยว ๆ เราแก้ได้ เดี๋ยวแป๊บหนึ่งนะเด็ก ๆ อธิบายไปก่อน เดี๋ยวมันจะมีเพิ่ม เดี๋ยวแป๊บ ๆ รหัสเทียมหรือซูโดโค้ด มันมีชื่อภาษาอังกฤษว่า</w:t>
      </w:r>
      <w:r>
        <w:t xml:space="preserve"> </w:t>
      </w:r>
      <w:r>
        <w:t xml:space="preserve">“</w:t>
      </w:r>
      <w:r>
        <w:t xml:space="preserve">ซูโดโค้ด</w:t>
      </w:r>
      <w:r>
        <w:t xml:space="preserve">”</w:t>
      </w:r>
      <w:r>
        <w:t xml:space="preserve"> </w:t>
      </w:r>
      <w:r>
        <w:t xml:space="preserve">นะคะ หมายถึงอะไร ให้บอกมารู้จักไหม ตอนนี้ คือ วัดความรู้ก่อนเรียนแบบทดสอบก่อนเรียน ใช้วัด ว่าเด็กมีความรู้เรื่องนี้ไหมนะคะ ต่อไปข้อที่ 5 อัลกอริทึม เคยได้ยินไหม อัลกอริทึม แล้วรู้ไหมว่ามันคืออะไร ให้บอกความหมายมานะคะ ต่อไป ข้อที่ 6 ตัวแปร ตัวแปรนะคะ หมายถึงอะไร ห้ามเปิดอินเทอร์เน็ตนะ ห้ามค้นใน Google เข้าใจไหม อันนี้แม่จะวัดว่าเรารู้หรือเปล่า เพราะฉะนั้น ต้องใช้สิ่งที่ตัวเองมีอยู่ตอนนี้ ห้ามเปิดอินเทอร์เน็ตค้น เพราะอันนี้ต้องการวัดว่ารู้จักคำนี้ไหม รู้เรื่องนี้หรือเปล่า เพราะว่าแม่จะได้สอนถูกว่า ถ้าไม่รู้จะได้อธิบายว่าคำนี้คืออะไรนะคะ เพราะฉะนั้น ห้ามเปิดเน็ตตอบนะ ข้อที่ 7 ให้บอกชื่ออุปกรณ์ที่ใช้รับข้อมูล คอมพิวเตอร์มันรับข้อมูลผ่านอะไรบ้าง อุปกรณ์อะไรบ้าง อะไรคืออุปกรณ์รับข้อมูลของคอมพิวเตอร์นะคะ ข้อ 7 นะคะ ต่อไปข้อที่ 8 อุปกรณ์ประมวลผล คอมพิวเตอร์มันจะมีอุปกรณ์สำหรับประมวลผล ชื่อว่าอะไร มันมีชื่อนะคะ แล้วก็ข้อที่ 9 อุปกรณ์ในการแสดงผล ใช่ การแสดงผล เพราะเราจะเขียนโปรแกรมได้นี่ เราจะต้องป้อนข้อมูลเข้าไป ป้อนเข้าไปเสร็จแล้ว เราต้องการให้มันแสดงผลลัพธ์ยังไง เราต้องรู้อะไรคือตัวที่ใช้แสดงผลของคอมพิวเตอร์ และข้อสุดท้าย ตัวแปรภาษาคอมพิวเตอร์ อะไรคือตัวแปลภาษาคอมพิวเตอร์ รู้จักไหมนะคะ ทั้ง 10 ข้อ ถ้าข้อไหนตอบไม่ได้ ให้ใช้เครื่องหมายขีด โอเคไหม โอเคนะคะ ถ้าพร้อมแล้ว ลงมือทำได้ค่ะ ให้เวลา เอาเท่าไหร่ 10 ข้อ เอากี่นาทีดี ข้อละ 1 นาที ก็จะใจร้ายไปไหม เอากี่นาที เด็ก ๆ อยากได้กี่นาที อันดับแรก 10 นาที ไม่มี 20 ไม่มี 20 2 คน 30 นาที 30 นาทีนี่เยอะเกินแล้วนะ เอาใหม่ เอาใหม่ ระหว่าง 20 กับ 30 พบกันครึ่งทาง ใครจะเอา 20 1 คน 30 30 ยกมือ ใครจะเอา 30 ยกมือ สูง ๆ ยกสิ โหวต รู้สึกจะแนวโนมอยู่ที่ 30 นาที โอเค 30 นาที ลงมือทำค่ะ เราเริ่มที่ 9 โมง 40 นะ เพราะฉะนั้น เสร็จก็จะเป็น 10 โมง 10 นาทีนะคะ ลงมือได้ ห้ามแอบเปิด Google เด้อ ให้ลองทบทวน ดูไปทีละคำถาม แล้วลองนึก ตัวไหนจำได้ ตอบลงไป เดี๋ยวดู ดู เข้า ไอ้…กุ้งนางหรือ จำเมลได้หรือยัง เอาให้เธอแล้วบ่ กุ้งนางจะถามอะไรคะ เดี๋ยวพี่เขาส่งให้ แล้วเก็บไว้ดี ๆ นะคะ เพราะเมลมหาวิทยาลัยน่ะ เพราะเวลาอาจารย์เขาทำคลาส มันจะได้เข้าได้นะคะ เดี๋ยวพี่เขาจะส่งให้ จำไว้ เก็บไว้ดี ๆ เมลนี้จะได้ใช้ในเวลาเรียน เมลส่วนตัวแม่ไม่สนใจนะคะ ทีนี้ เด็ก ๆ ใครมีเมลมหาลัยแล้วใส่รูปตัวเองเข้าไปด้วย แก้โปรไฟล์หน่อยนะคะ เวลาเข้าชั้นเรียนจะได้เห็นหน้าเห็นตากัน จะได้รู้ว่าใครส่งงานแล้ว ใครยังไม่ส่ง อย่างนี้ จะได้ตามถูก เข้าใจไหมคะ เพราะปกติ เราเรียกกันแต่ชื่อเล่นนะ เพราะฉะนั้น เปลี่ยนโปรไฟล์ตัวเอง มันก็จะอยู่ตรงนี้ นี่ มันต้องเข้าเมลใครเมลมัน เปลี่ยนตรงเมลน่ะ นะคะ ตอนที่เราใช้เมลไป ตั้งค่าโปรไฟล์ที่ Gmail นะคะ ทีนี้มาดู เนื้อหาทีเราจะเรียนสัปดาห์นี้นะคะ เด็ก ๆ ก็เข้าไปที่ Class ใช่ไหม แล้วก็จะเห็นเนื้อหาใหม่ PowerPoint สัปดาห์ที่ 1 คลิกเข้าไปเปิดได้เลยนะคะ เปิดเนื้อหาได้เลย เรามาดูกัน สำหรับวิชานี้นะคะ ชื่อ หลักการเขียนโปรแกรมนะคะ ชื่อภาษาอังกฤษ ก็คือ… แนะนำรายวิชา เข้ามา นะคะ ชื่อภาษาไทยน่ะ คือ หลักการเขียนโปรแกรม ส่วนชื่อภาษาอังกฤษนะคะ pniciple programming นะคะ วิชาหลักการในการเขียนโปรแกรม ทีนี้วิชานี้จะเป็นมีทั้งหมด 3 หน่วยกิต ส่วนใหญ่แล้วถ้าเราเรียน วิชาเอกเราส่วนใหญ่จะมี 3 หน่วยกิต และจะต้องเรียนทั้งทฤษฎีและก็ปฏิบัติ แล้วก็มีศึกษาด้วยตัวเอง เห็นไหมคะ เห็นไหมคะ ทฤษฎี 2 หน่วย ปฏิบัติ 2 หน่วย ศึกษาด้วยตัวเอง 5 หน่วย ศึกษาด้วยตัวเองนั้นหมายถึงอะไร เช่น มอบหมายงานไปว่าให้เขียนโปรแกรม 1 โปรแกรมอย่างนี้ เด็ก ๆ ก็ต้องลองเขียนด้วยตนเองนะคะ แต่ตอนสอนนี่ จะสอนว่าต้องเรียนอะไรอย่างไร เสร็จแล้วก็จะมอบหมายให้ลองเขียนโปรแกรมดู นั่นน่ะ คือ ศึกษาด้วยตัวเองนะคะ มาดูคำอธิบายรายวิชาก่อน วิชานี้นะคะ ก็คือเด็ก ๆ จะต้องรู้หลักการ รู้ขั้นตอนนะคะ รู้ประเภทของตัวแปรภาษา เห็นไห ม เมื่อกี้ที่ถาม ตัวแปรภาษามันคืออะไร มีใครตอบได้บ้างไหมนะคะ รู้อะไรอีก รู้วิธีการทำงานของคอมพิวเตอร์ ต้องรู้ก่อน คอมพิวเตอร์มันจะทำงานอย่างไร เราถึงจะเขียนโปรแกรมไปสั่งให้คอมพิวเตอร์ทำงานได้ รู้อะไรอีก รู้ว่า… รู้วิธีการวิเคราะห์ ก่อนจะเขียนโปรแกรมได้นี่ ต้องวิเคราะห์งานที่… หรือโจทย์ หรือปัญหาให้ได้ก่อน เช่น ยกตัวอย่าง เช่น มีปัญหาว่าเมื่อกี้แก้มน่ะหรือ กุ้งนาง จำไม่ได้อยู่คนเดียว เห็นไหมคะ ไอ… อีเมลมหาวิทยาลัย ซึ่งนักศึกษาใหม่ทุกคนจะมีอีเมลมหาลัยของตนเอง ที่เขามีให้เพราะอะไร เพราะจะทำให้ สามารถใช้งานระบบต่าง ๆ ในมหาวิทยาลัยได้ เช่น ระบบบริหารการศึกษา เห็นไหมคะ ก็คือ เด็ก จะเข้าไปดูเกรดตัวเองได้ ตรวจสอบผลการเรียนของตัวเองได้ด้วยตัวเอง เป็นต้น ต้องมี มันจะได้ใช้บ่อยแน่นอน เขาถึงได้แจกให้นะคะ โอเคค่ะ ต่อไปนะคะ พูดถึงอะไรอีก วิธีการออกแบบ ต้องเขียนเป็น ออกแบบเป็น ไม่ใช่อยู่ดี ๆ มาเขียนเลย เขียนออกมาก่อน ออกแบบออกมาก่อนนี่ เริ่มต้นทำงานอย่างไร ไปทางไหน จะไปทิศทางไหน มีเงื่อนไข อะไร อย่างไร ต้องรู้วิธีการออกแบบนะคะ นั่นก็คือวิธีออกแบบโดยเขียนผังงาน เห็นไหมคะ ผังงานหรือ Flow Chart ออกแบบโดยใช้คำสั่งเทียม หรือซูโดโค้ด ออกแบบผ่านการวิเคราะห์ด้วยอัลกอริทึมพื้นฐานนะคะ และก็รู้เกี่ยวกับ คำสั่งต่าง ๆ ที่เราจะใช้นั่นเองนั่นเองนะคะ ไวยากรณ์หรือคำสั่งต่าง ทีนี้ภาษาเขาบอกว่า พัฒนาโปรแกรม เราจะต้องเขียนโปรแกรมนี่ โดยเลือกภาษาคอมพิวเตอร์เห็นไหมคะ ที่ถามภาษาคอมพิวเตอร์รู้จักไหม อะไรบ้าง ซึ่งในที่นี้นะคะ ที่แม่จะสอนนี่เป็นภาษาที่ชื่อว่า python ไหนมีใครรู้จัก python บ้าง ยกมือขึ้น ไม่รู้จักสักคนเลย โอเค เข้าใจ โอเคนะคะ Python ไม่รู้จัก ขอถาม รู้จักภาษา C ไหม ภาษา C ก็ไม่รู้จักนะคะ ทีนี้เราจะได้เรียนพร้อมกันเลยถ้าอย่างนั้นนะคะ อันดับต่อมา อันดับต่อมาเด็ก ๆ จะได้ทำอะไร แนะนำตัว แนะนำตัวเองก่อน รู้จักผู้สอนก่อน ก็คือ ลืมเปลี่ยนเบอร์โทร. นะนี่ เบอร์โทร. นี้ เบอร์โทร. เก่านะคะ ลืมดู เบอร์โทรใหม่ คือ… เด็ก ๆ แก้ได้นะแก้ได้นะ เพราะเราอยู่ในอะไร เราอยู่ใน Google Drive ใช่ไหมคะ เด็ก ๆ สามารถคลิกแก้เบอร์โทรศัพท์ได้เลย แก้ คลิกเข้าไปเลย 063 เด็ก ๆ เข้าไปแก้ได้เลยนะคะ ใส่เบอร์โทร. ให้ถูกต้อง 979-3539 นี่คือเบอร์โทรศัพท์นะคะ Facebook นะคะ ใช้ชื่อนี้นะคะ หน้าที่รับผิดชอบ เป็นอาจารย์ที่ปรึกษาหมู่เรียนด้วย และก็เป็นอาจารย์ที่ดูแลอยู่ศูนย์ DSS ด้วยนะคะ ห้องพักอาจารย์จริง ๆ นี่ จะอยู่ที่คณะวิทยาศาสตร์ เคยไปหรือยัง ตึก 7 น่ะ เคยไปหรือยัง ที่เราไปทำกิจกรรม จำได้ไหม นั่นล่ะ คือ คณะวิทยาศาสตร์นะคะ สาขาอยู่ที่สาขาวิชาคอมพิวเตอร์ นั่นคือห้องนะคะ ห้องพัก แต่ส่วนใหญ่ เดี๋ยวนี้อาจารย์แม่ให้ส่งงานผ่านระบบ Google Classroom แล้วนะคะ เด็ก ๆ ไม่ต้องไปที่ตึกนะคะ ไม่ต้องพรินต์กระดาษออกมา สามารถส่งงานผ่านระบบได้เลยนะคะ เราทำแบบทดสอบก่อนเรียนไปแล้ว ขอถามมีทั้งหมด 10 ข้อ ไหนใครทำได้ 1 ข้อ ยกมือ แสดงว่า น่าจะมาก เกิน 1 ข้อ ใครทำได้ 2 ข้อ ยกมือนะคะ ยกมือ ใครทำได้ 2 ข้อ ยกมือ เมื่อกี้ แบบทดสอบที่ให้ทำ มี 10 ข้อนะ ทีนี้แม่ถามว่า ใครทำได้ 1 ข้อ ยกมือแสดงว่ามีคนทำได้มากกว่า 2 ข้อ ยกมือมีอุบลทำได้ 2 ข้อ ใครทำได้ 3 ข้อ ทำได้กี่ข้อ จำได้ไหม ตัวเองทำได้กี่ข้อ ตอบได้กี่ข้อ อย่างนั้นแม่ถามทีละคน มิ่งทำได้กี่ข้อ จำได้เปล่า 2 ข้อ ออฟต้า ออฟต้าทำได้กี่ข้อ ประมาณ 5 หรือ 6 แม็คกี้ แม็คกี้ ได้กี่ข้อ 5 3-5 กี่ข้อ บาสได้กี่ข้อ จำได้หรือเปล่า บาสทำได้กี่ข้อ ได้ 10 ข้อ ตัวเองตอบแม่ได้กี่ข้อ 3-5 ตี๋น้อย ตี๋น้อยทำได้กี่ข้อ จำได้ไหม จำได้ไหม 3 ข้อ องุ่น องุ่น 3 หรือ 4 เดี๋ยวรอถามไอ้แก้มนะคะ แสดงว่า ไม่มีใครเกินครึ่งเลยใช่เปล่านี่ ไม่เป็นไรนะคะ เพราะแบบทดสอก่อนเรียน ใช้เพื่อวัดว่าเด็ก ๆ มีความรู้เกี่ยวกับเรื่องที่จะเรียนมากน้อยแค่ไหน นึกออกน่ะ ไม่ต้อง Worry นะคะ ถึงได้บอกว่าห้ามไปแอบเปิดอินเทอร์เน็ต ให้ตอบจากสิ่งที่ตัวเองรู้ โอเค มาดู เมื่อกี้บอกแล้ว ภาษาที่เราจะใช้ มันชื่อว่า Python นะคะ ใน Python นี่ มันจะเป็นภาษาที่เป็นสิ่งที่เขาเรียกว่า เป็น open source คือ โปรแกรมที่พัฒนาขึ้นมาเพื่อให้ใช้งานได้ฟรี ไม่เสียสตางค์ ใช้งานได้ฟรีไม่เสียงสตางค์ไม่พอ แล้วยังเป็นโปรแกรมที่เราสามารถแชร์ แชร์ หรือแบ่งปันให้คนอื่นมาพัฒนาต่อได้ นึกออกนะ ก็คือทำออกมาแล้วนี่ เหมือนเหมือนตามหลักนะ คนที่จะเป็น นักเขียนโปรแกรม หรือโปรแกรมเมอร์น่ะ มันจะไม่ได้เขียนแค่คนเดียวหรอก มันต้องมีหลายนค ทีนี้เหมือนคนนี้ เหมือนแม่เขียนไปแล้ว สมมติแม่เขียนไปแล้วไม่นึกไม่ออก แม่ไปโพสต์ทิ้งไว้ ติดอยู่ตรงนี้ ใครรู้มาช่วยเขียนต่อหน่อย ใครรู้มาช่วยต่อยอดหน่อย นึกออกไหมคะ โปรแกรมพัฒนาต่อได้ เห็นไหมคะ โปรแกรมก็จะต่อไปได้เรื่อย ๆ เป็นลักษณะแบบนี้ แชร์ต่อได้ว่า คุณเอาไปพัฒนาต่อได้นะ เราก็อยากได้แนวคิดคุณเหมือนกัน เพราะตอนนี้ฉันคิดไม่ออกแล้วอะไรอย่างนี้ รองรับคอมพิวเตอร์ คอมพิวเตอร์แพลตฟอร์มใช่ไหม กับข้างหลังเป็น MAC 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ฝึกแบ่งพิมพ์ ห้อง 4877 15/06/2022 หลักการเขียนโปรแกรม อ.สุธิรา</dc:title>
  <dc:creator/>
  <cp:keywords/>
  <dcterms:created xsi:type="dcterms:W3CDTF">2022-11-14T05:11:40Z</dcterms:created>
  <dcterms:modified xsi:type="dcterms:W3CDTF">2022-11-14T05: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1.00 น.</vt:lpwstr>
  </property>
  <property fmtid="{D5CDD505-2E9C-101B-9397-08002B2CF9AE}" pid="3" name="subtitle">
    <vt:lpwstr/>
  </property>
</Properties>
</file>